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13FAA" w:rsidP="00E13FAA" w:rsidRDefault="00E13FAA" w14:paraId="493AEE00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E13FAA" w:rsidP="00E13FAA" w:rsidRDefault="00E13FAA" w14:paraId="74C964E4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:rsidRPr="00D83B2B" w:rsidR="00D83B2B" w:rsidP="3A7C953E" w:rsidRDefault="00E13FAA" w14:paraId="788B100A" w14:textId="1A9806CE">
      <w:pPr>
        <w:spacing w:line="216" w:lineRule="auto"/>
        <w:rPr>
          <w:rFonts w:cs="Calibri" w:cstheme="minorAscii"/>
        </w:rPr>
      </w:pPr>
      <w:r w:rsidRPr="3A7C953E" w:rsidR="00E13FAA">
        <w:rPr>
          <w:rFonts w:cs="Calibri" w:cstheme="minorAsci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Pr="3A7C953E" w:rsidR="00D83B2B">
        <w:rPr>
          <w:rFonts w:cs="Calibri" w:cstheme="minorAscii"/>
        </w:rPr>
        <w:t xml:space="preserve"> </w:t>
      </w:r>
    </w:p>
    <w:p w:rsidRPr="00AC4A21" w:rsidR="008E1CE1" w:rsidP="3A7C953E" w:rsidRDefault="008E1CE1" w14:paraId="556100C0" w14:textId="0A381671">
      <w:pPr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3A7C953E" w:rsidR="189E4A1D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3A7C953E" w:rsidR="189E4A1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3A7C953E" w:rsidR="189E4A1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32df95bb534844f0">
        <w:r w:rsidRPr="3A7C953E" w:rsidR="189E4A1D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3A7C953E" w:rsidR="189E4A1D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3A7C953E" w:rsidR="189E4A1D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E13FAA" w:rsidR="00E13FAA" w:rsidP="00E13FAA" w:rsidRDefault="00E13FAA" w14:paraId="53CC5ED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:rsidRPr="00E13FAA" w:rsidR="00E13FAA" w:rsidP="00E13FAA" w:rsidRDefault="00E13FAA" w14:paraId="62603F9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C6FD65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:rsidRPr="008E1CE1" w:rsidR="008E1CE1" w:rsidP="3A7C953E" w:rsidRDefault="008E1CE1" w14:paraId="4BBD8445" w14:textId="67E37B3F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A7C953E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3A7C953E" w:rsidR="00E13FAA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3A7C953E" w:rsidRDefault="0067051E" w14:paraId="64E88867" w14:textId="2B3E0472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3A7C953E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3A7C953E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3A7C953E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 semester or 30 units/year). </w:t>
      </w:r>
      <w:r w:rsidRPr="3A7C953E" w:rsidR="00322B7B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</w:t>
      </w:r>
      <w:r w:rsidRPr="3A7C953E" w:rsidR="00322B7B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A7C953E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f1ce9ea0ebfe45e8">
        <w:r w:rsidRPr="3A7C953E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3A7C953E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C0E4C" w:rsidRDefault="009D0498" w14:paraId="1FF0D769" w14:textId="4F3E9C8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E13FA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13FAA" w:rsidP="00E13FAA" w:rsidRDefault="00E13FA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13FAA" w:rsidR="00E13FAA" w:rsidP="00E13FAA" w:rsidRDefault="00E13FAA" w14:paraId="3D6B958D" w14:textId="2283DD4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E13FAA" w:rsidR="00E13FAA" w:rsidP="00E13FAA" w:rsidRDefault="00E13FAA" w14:paraId="635529C6" w14:textId="37CBE2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E13FAA" w:rsidR="00E13FAA" w:rsidP="00E13FAA" w:rsidRDefault="00E13FAA" w14:paraId="55306BD1" w14:textId="23B67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13FAA" w:rsidP="00E13FAA" w:rsidRDefault="00E13FA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13FAA" w:rsidR="00E13FAA" w:rsidP="00E13FAA" w:rsidRDefault="00E13FAA" w14:paraId="2909C33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E13FAA" w:rsidR="00E13FAA" w:rsidP="00E13FAA" w:rsidRDefault="00E13FAA" w14:paraId="3E149C49" w14:textId="769312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tcW w:w="5870" w:type="dxa"/>
          </w:tcPr>
          <w:p w:rsidRPr="00E13FAA" w:rsidR="00E13FAA" w:rsidP="00E13FAA" w:rsidRDefault="00E13FAA" w14:paraId="034A41A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:rsidRPr="00E13FAA" w:rsidR="00E13FAA" w:rsidP="00E13FAA" w:rsidRDefault="00E13FAA" w14:paraId="37BC83B3" w14:textId="52C479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:rsidRPr="00E13FAA" w:rsidR="00E13FAA" w:rsidP="00E13FAA" w:rsidRDefault="00E13FAA" w14:paraId="56152D89" w14:textId="5664F77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13FAA" w:rsidP="00E13FAA" w:rsidRDefault="00E13FA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13FAA" w:rsidR="00E13FAA" w:rsidP="00E13FAA" w:rsidRDefault="00E13FAA" w14:paraId="22C1A284" w14:textId="7A755D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03</w:t>
            </w:r>
          </w:p>
        </w:tc>
        <w:tc>
          <w:tcPr>
            <w:tcW w:w="5870" w:type="dxa"/>
          </w:tcPr>
          <w:p w:rsidRPr="00E13FAA" w:rsidR="00E13FAA" w:rsidP="00E13FAA" w:rsidRDefault="00E13FAA" w14:paraId="798454FA" w14:textId="037DB6A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:rsidRPr="00E13FAA" w:rsidR="00E13FAA" w:rsidP="00E13FAA" w:rsidRDefault="00E13FAA" w14:paraId="64BCEF68" w14:textId="08D3C1B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13FAA" w:rsidP="00E13FAA" w:rsidRDefault="00E13FA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13FAA" w:rsidR="00E13FAA" w:rsidP="00E13FAA" w:rsidRDefault="00E13FAA" w14:paraId="20B8434A" w14:textId="3EBB35B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E13FAA" w:rsidR="00E13FAA" w:rsidP="00E13FAA" w:rsidRDefault="00E13FAA" w14:paraId="57FA4267" w14:textId="2F07813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E13FAA" w:rsidR="00E13FAA" w:rsidP="00E13FAA" w:rsidRDefault="00E13FAA" w14:paraId="36D23F10" w14:textId="4DF52AD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E13FAA" w:rsidP="00E13FAA" w:rsidRDefault="00E13FA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13FAA" w:rsidR="00E13FAA" w:rsidP="00E13FAA" w:rsidRDefault="00E13FAA" w14:paraId="517970B7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HIST-140 </w:t>
            </w:r>
            <w:r w:rsidRPr="00E13FAA">
              <w:rPr>
                <w:rFonts w:cstheme="minorHAnsi"/>
                <w:color w:val="000000"/>
                <w:sz w:val="22"/>
                <w:szCs w:val="24"/>
              </w:rPr>
              <w:t>or </w:t>
            </w:r>
          </w:p>
          <w:p w:rsidRPr="00E13FAA" w:rsidR="00E13FAA" w:rsidP="00E13FAA" w:rsidRDefault="00E13FAA" w14:paraId="3AE60AED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HIST-141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E13FAA" w:rsidR="00E13FAA" w:rsidP="00E13FAA" w:rsidRDefault="00E13FAA" w14:paraId="7B889088" w14:textId="263DF5E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2</w:t>
            </w:r>
          </w:p>
        </w:tc>
        <w:tc>
          <w:tcPr>
            <w:tcW w:w="5870" w:type="dxa"/>
          </w:tcPr>
          <w:p w:rsidRPr="00E13FAA" w:rsidR="00E13FAA" w:rsidP="00E13FAA" w:rsidRDefault="00E13FAA" w14:paraId="320F3D31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:rsidR="009C33C2" w:rsidP="00E13FAA" w:rsidRDefault="00E13FAA" w14:paraId="72AE312F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:rsidRPr="00E13FAA" w:rsidR="00E13FAA" w:rsidP="00E13FAA" w:rsidRDefault="00E13FAA" w14:paraId="411DA8EB" w14:textId="2CB9E5B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:rsidRPr="00E13FAA" w:rsidR="00E13FAA" w:rsidP="00E13FAA" w:rsidRDefault="00E13FAA" w14:paraId="29E60E6C" w14:textId="7E34C01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4763022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1ED3D8F4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E13FAA" w:rsidTr="1ED3D8F4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76FDD812" w14:textId="2AA1592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03571DB6" w14:textId="0AE635C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401B7A34" w14:textId="3CA958B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1ED3D8F4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1ED3D8F4" w:rsidRDefault="00E13FAA" w14:paraId="2B82E2C3" w14:textId="1C9DC3E1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B20736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MM-100 or</w:t>
            </w:r>
          </w:p>
          <w:p w:rsidRPr="00E13FAA" w:rsidR="00E13FAA" w:rsidP="1ED3D8F4" w:rsidRDefault="00E13FAA" w14:paraId="6B7946AB" w14:textId="2A7A221C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B20736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MM-104 or</w:t>
            </w:r>
          </w:p>
          <w:p w:rsidRPr="00E13FAA" w:rsidR="00E13FAA" w:rsidP="1ED3D8F4" w:rsidRDefault="00E13FAA" w14:paraId="66A271EF" w14:textId="4614DFAC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B20736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MM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1ED3D8F4" w:rsidRDefault="00E13FAA" w14:paraId="3D92A2C9" w14:textId="327591D4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04EAE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ublic Speaking or</w:t>
            </w:r>
          </w:p>
          <w:p w:rsidRPr="00E13FAA" w:rsidR="00E13FAA" w:rsidP="1ED3D8F4" w:rsidRDefault="00E13FAA" w14:paraId="60BE8745" w14:textId="167DA670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04EAE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rgumentation &amp; Debate or</w:t>
            </w:r>
          </w:p>
          <w:p w:rsidRPr="00E13FAA" w:rsidR="00E13FAA" w:rsidP="1ED3D8F4" w:rsidRDefault="00E13FAA" w14:paraId="00F9BB57" w14:textId="4DFBAE84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ED3D8F4" w:rsidR="504EAE2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mall Group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0794A019" w14:textId="4C3ECB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1ED3D8F4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65DB1BD4" w14:textId="2014FF7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21C771E7" w14:textId="6099B7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7B69753E" w14:textId="042DDE9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1ED3D8F4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0828694A" w14:textId="6EC0FE8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115C0398" w14:textId="7CF159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12028B2E" w14:textId="51FC04A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E13FAA" w:rsidTr="1ED3D8F4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E13FAA" w:rsidP="00E13FAA" w:rsidRDefault="00E13FAA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00D3E271" w14:textId="4C4AD2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2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5BA2ADEA" w14:textId="6D77B16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0AF6D1F0" w14:textId="23DDCEC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3A7C953E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3A7C953E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E13FAA" w:rsidR="00E13FAA" w:rsidP="3A7C953E" w:rsidRDefault="00E13FAA" w14:paraId="192449CA" w14:textId="5D3CF994">
      <w:pPr>
        <w:spacing w:after="0" w:line="240" w:lineRule="auto"/>
        <w:ind w:left="360"/>
        <w:rPr>
          <w:rFonts w:cs="Calibri" w:cstheme="minorAscii"/>
          <w:sz w:val="16"/>
          <w:szCs w:val="16"/>
        </w:rPr>
      </w:pPr>
      <w:r w:rsidRPr="3A7C953E" w:rsidR="00E13FAA">
        <w:rPr>
          <w:rFonts w:cs="Calibri" w:cstheme="minorAscii"/>
          <w:sz w:val="18"/>
          <w:szCs w:val="18"/>
        </w:rPr>
        <w:t xml:space="preserve">Interpretation/Translation (C) </w:t>
      </w:r>
    </w:p>
    <w:p w:rsidRPr="00E13FAA" w:rsidR="00E13FAA" w:rsidP="3A7C953E" w:rsidRDefault="00E13FAA" w14:paraId="71DAFF38" w14:textId="08D1BC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A7C953E" w:rsidR="00E13FAA">
        <w:rPr>
          <w:rFonts w:cs="Calibri" w:cstheme="minorAscii"/>
          <w:sz w:val="18"/>
          <w:szCs w:val="18"/>
        </w:rPr>
        <w:t>Immigration/Customs/Inspector (SM, B)</w:t>
      </w:r>
    </w:p>
    <w:p w:rsidR="00E13FAA" w:rsidP="3A7C953E" w:rsidRDefault="00E13FAA" w14:paraId="15BFB38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A7C953E" w:rsidR="00E13FAA">
        <w:rPr>
          <w:rFonts w:cs="Calibri" w:cstheme="minorAscii"/>
          <w:sz w:val="18"/>
          <w:szCs w:val="18"/>
        </w:rPr>
        <w:t>Secondary School Teacher (B)</w:t>
      </w:r>
    </w:p>
    <w:p w:rsidRPr="00C9219D" w:rsidR="00605018" w:rsidP="00605018" w:rsidRDefault="0067051E" w14:paraId="343F148A" w14:textId="69F833FB">
      <w:pPr>
        <w:spacing w:after="0" w:line="240" w:lineRule="auto"/>
        <w:ind w:left="360"/>
        <w:rPr>
          <w:sz w:val="18"/>
          <w:szCs w:val="18"/>
        </w:rPr>
      </w:pPr>
      <w:r w:rsidRPr="3A7C953E" w:rsidR="0067051E">
        <w:rPr>
          <w:rFonts w:cs="Calibri" w:cstheme="minorAscii"/>
          <w:sz w:val="18"/>
          <w:szCs w:val="18"/>
        </w:rPr>
        <w:t xml:space="preserve">Find more careers: </w:t>
      </w:r>
      <w:hyperlink r:id="Rd1a24206d0474dec">
        <w:r w:rsidRPr="3A7C953E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  <w:r w:rsidRPr="3A7C953E" w:rsidR="1D272AB4">
        <w:rPr>
          <w:sz w:val="18"/>
          <w:szCs w:val="18"/>
        </w:rPr>
        <w:t xml:space="preserve"> | </w:t>
      </w:r>
      <w:r w:rsidRPr="3A7C953E" w:rsidR="0067051E">
        <w:rPr>
          <w:sz w:val="18"/>
          <w:szCs w:val="18"/>
        </w:rPr>
        <w:t>Required Education: SM: some college; C: Certificate; A: Associate, B: Bachelor’s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3A7C953E" w:rsidRDefault="00AC4A21" w14:paraId="46C25BDD" w14:textId="74924BD6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3A7C953E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3A7C953E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A7C953E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3A7C953E" w:rsidR="00620AF7">
        <w:rPr>
          <w:b w:val="1"/>
          <w:bCs w:val="1"/>
          <w:i w:val="1"/>
          <w:iCs w:val="1"/>
          <w:sz w:val="24"/>
          <w:szCs w:val="24"/>
        </w:rPr>
        <w:t>3</w:t>
      </w:r>
      <w:r w:rsidRPr="3A7C953E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205"/>
        <w:gridCol w:w="5699"/>
        <w:gridCol w:w="1313"/>
      </w:tblGrid>
      <w:tr w:rsidR="00F76131" w:rsidTr="31661CD7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20AF7" w:rsidTr="31661CD7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620AF7" w:rsidR="00620AF7" w:rsidP="00620AF7" w:rsidRDefault="00620AF7" w14:paraId="7D5599BC" w14:textId="0017F4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620AF7" w:rsidR="00620AF7" w:rsidP="29A2AE6D" w:rsidRDefault="00620AF7" w14:paraId="57F7AEC4" w14:textId="72E64A2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9A2AE6D" w:rsidR="00A90F5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29A2AE6D" w:rsidR="00620AF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53F87D94" w14:textId="494B45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:rsidTr="31661CD7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620AF7" w:rsidR="00620AF7" w:rsidP="00620AF7" w:rsidRDefault="00620AF7" w14:paraId="67B565F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620AF7" w:rsidR="00620AF7" w:rsidP="00620AF7" w:rsidRDefault="00620AF7" w14:paraId="1AADC63B" w14:textId="351565E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620AF7" w:rsidR="00620AF7" w:rsidP="00620AF7" w:rsidRDefault="00620AF7" w14:paraId="10F26EF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:rsidRPr="00620AF7" w:rsidR="00620AF7" w:rsidP="00620AF7" w:rsidRDefault="00620AF7" w14:paraId="179A7923" w14:textId="3F96AC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1C25F3EE" w14:textId="1272F6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:rsidTr="31661CD7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620AF7" w:rsidR="00620AF7" w:rsidP="00620AF7" w:rsidRDefault="00620AF7" w14:paraId="09994A1B" w14:textId="5F61A0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FRE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620AF7" w:rsidR="00620AF7" w:rsidP="00620AF7" w:rsidRDefault="00620AF7" w14:paraId="58BCA94D" w14:textId="3F583F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58B7D15A" w14:textId="379B00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20AF7" w:rsidTr="31661CD7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620AF7" w:rsidR="00620AF7" w:rsidP="00620AF7" w:rsidRDefault="00620AF7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shd w:val="clear" w:color="auto" w:fill="F2F2F2" w:themeFill="background1" w:themeFillShade="F2"/>
            <w:tcMar/>
          </w:tcPr>
          <w:p w:rsidRPr="00620AF7" w:rsidR="00620AF7" w:rsidP="00620AF7" w:rsidRDefault="00620AF7" w14:paraId="62125EC7" w14:textId="5074242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23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shd w:val="clear" w:color="auto" w:fill="F2F2F2" w:themeFill="background1" w:themeFillShade="F2"/>
            <w:tcMar/>
          </w:tcPr>
          <w:p w:rsidRPr="00620AF7" w:rsidR="00620AF7" w:rsidP="00620AF7" w:rsidRDefault="00620AF7" w14:paraId="75CAD893" w14:textId="129B320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Spanish Composition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620AF7" w:rsidR="00620AF7" w:rsidP="00620AF7" w:rsidRDefault="00620AF7" w14:paraId="01E368E8" w14:textId="66DAEB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0AFB1C2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45"/>
        <w:gridCol w:w="5759"/>
        <w:gridCol w:w="1313"/>
      </w:tblGrid>
      <w:tr w:rsidRPr="00AF5BE0" w:rsidR="00F76131" w:rsidTr="1ED3D8F4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20AF7" w:rsidTr="1ED3D8F4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39141659" w14:textId="23619DB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52AA2F38" w14:textId="72EB92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65E25DD8" w14:textId="526014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:rsidTr="1ED3D8F4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6E237BC8" w14:textId="4AFA01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6250AC6D" w14:textId="742918F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4BF3CCB4" w14:textId="67AFD88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A7E82" w:rsidTr="1ED3D8F4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A7E82" w:rsidP="00AA7E82" w:rsidRDefault="00AA7E82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="00AA7E82" w:rsidP="1ED3D8F4" w:rsidRDefault="00AA7E82" w14:paraId="78D6DECA" w14:textId="5E2BC9E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18D25DC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0867665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18D25DC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AA7E82" w:rsidP="1ED3D8F4" w:rsidRDefault="00AA7E82" w14:paraId="662DE211" w14:textId="14B2205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1ED3D8F4" w:rsidR="32ECF53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620AF7" w:rsidR="00AA7E82" w:rsidP="1ED3D8F4" w:rsidRDefault="00AA7E82" w14:paraId="758A2ED0" w14:textId="4FC6A6B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1ED3D8F4" w:rsidR="05522B64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EB30EE" w:rsidR="00AA7E82" w:rsidP="1ED3D8F4" w:rsidRDefault="00AA7E82" w14:paraId="03D82953" w14:textId="404466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ED3D8F4" w:rsidR="18D25DC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1ED3D8F4" w:rsidR="18D25DC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AA7E82" w:rsidP="00AA7E82" w:rsidRDefault="00AA7E82" w14:paraId="46E63BC7" w14:textId="271A088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1ED3D8F4" w:rsidR="18D25DC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AA7E82" w:rsidP="1ED3D8F4" w:rsidRDefault="00AA7E82" w14:paraId="220A8B4C" w14:textId="2FED039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AA7E82" w:rsidP="1ED3D8F4" w:rsidRDefault="00AA7E82" w14:paraId="09902660" w14:textId="4643DFA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ED3D8F4" w:rsidR="18D25DC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620AF7" w:rsidR="00AA7E82" w:rsidP="00AA7E82" w:rsidRDefault="00AA7E82" w14:paraId="5132DCF8" w14:textId="7A1CE5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AA7E82" w:rsidP="00AA7E82" w:rsidRDefault="00AA7E82" w14:paraId="2753F63B" w14:textId="0B7CFA6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:rsidTr="1ED3D8F4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394AF44D" w14:textId="549E71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FREN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0B8B04D1" w14:textId="5D8808C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6F448D68" w14:textId="46C646B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20AF7" w:rsidTr="1ED3D8F4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620AF7" w:rsidP="00620AF7" w:rsidRDefault="00620AF7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3F9299D7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SPAN-231 or</w:t>
            </w:r>
          </w:p>
          <w:p w:rsidRPr="00620AF7" w:rsidR="00620AF7" w:rsidP="00620AF7" w:rsidRDefault="00620AF7" w14:paraId="55DB989F" w14:textId="7624A70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51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5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77284374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</w:rPr>
              <w:t>Spanish Composition II or</w:t>
            </w:r>
          </w:p>
          <w:p w:rsidRPr="00620AF7" w:rsidR="00620AF7" w:rsidP="00620AF7" w:rsidRDefault="00620AF7" w14:paraId="647AE633" w14:textId="5EB0B4D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59DE1595" w14:textId="3C16BE7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19475E" w:rsidRDefault="00F76AA4" w14:paraId="3E8E5ADC" w14:textId="1B709E28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64977" w:rsidP="00DF2F19" w:rsidRDefault="00064977" w14:paraId="512C3074" w14:textId="77777777">
      <w:pPr>
        <w:spacing w:after="0" w:line="240" w:lineRule="auto"/>
      </w:pPr>
      <w:r>
        <w:separator/>
      </w:r>
    </w:p>
  </w:endnote>
  <w:endnote w:type="continuationSeparator" w:id="0">
    <w:p w:rsidR="00064977" w:rsidP="00DF2F19" w:rsidRDefault="00064977" w14:paraId="1F8FB126" w14:textId="77777777">
      <w:pPr>
        <w:spacing w:after="0" w:line="240" w:lineRule="auto"/>
      </w:pPr>
      <w:r>
        <w:continuationSeparator/>
      </w:r>
    </w:p>
  </w:endnote>
  <w:endnote w:type="continuationNotice" w:id="1">
    <w:p w:rsidR="00064977" w:rsidRDefault="00064977" w14:paraId="19123C8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3489" w:rsidRDefault="00123489" w14:paraId="683C513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64977" w:rsidP="00DF2F19" w:rsidRDefault="00064977" w14:paraId="244F76B3" w14:textId="77777777">
      <w:pPr>
        <w:spacing w:after="0" w:line="240" w:lineRule="auto"/>
      </w:pPr>
      <w:r>
        <w:separator/>
      </w:r>
    </w:p>
  </w:footnote>
  <w:footnote w:type="continuationSeparator" w:id="0">
    <w:p w:rsidR="00064977" w:rsidP="00DF2F19" w:rsidRDefault="00064977" w14:paraId="0E5169FC" w14:textId="77777777">
      <w:pPr>
        <w:spacing w:after="0" w:line="240" w:lineRule="auto"/>
      </w:pPr>
      <w:r>
        <w:continuationSeparator/>
      </w:r>
    </w:p>
  </w:footnote>
  <w:footnote w:type="continuationNotice" w:id="1">
    <w:p w:rsidR="00064977" w:rsidRDefault="00064977" w14:paraId="2ADC141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3489" w:rsidRDefault="00123489" w14:paraId="3FD3F32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3489" w:rsidRDefault="00123489" w14:paraId="783A505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5B0AEF08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CADF929" w:rsidR="2CADF929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CADF929" w:rsidR="2CADF929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CADF929" w:rsidR="2CADF929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CADF929" w:rsidR="2CADF929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64977"/>
    <w:rsid w:val="00082C72"/>
    <w:rsid w:val="000848E5"/>
    <w:rsid w:val="00094AF2"/>
    <w:rsid w:val="000A3349"/>
    <w:rsid w:val="000A52EB"/>
    <w:rsid w:val="000C61A9"/>
    <w:rsid w:val="001212D3"/>
    <w:rsid w:val="00123489"/>
    <w:rsid w:val="00144B9F"/>
    <w:rsid w:val="00157999"/>
    <w:rsid w:val="00157C80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2B7B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3C2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0F5C"/>
    <w:rsid w:val="00A96A5E"/>
    <w:rsid w:val="00AA0E00"/>
    <w:rsid w:val="00AA7E82"/>
    <w:rsid w:val="00AB135D"/>
    <w:rsid w:val="00AC42E9"/>
    <w:rsid w:val="00AC4A21"/>
    <w:rsid w:val="00AC4E08"/>
    <w:rsid w:val="00AE3D12"/>
    <w:rsid w:val="00AF5BE0"/>
    <w:rsid w:val="00B05D36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EF7ECB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5522B64"/>
    <w:rsid w:val="08676659"/>
    <w:rsid w:val="0D9C2DD6"/>
    <w:rsid w:val="189E4A1D"/>
    <w:rsid w:val="18D25DCF"/>
    <w:rsid w:val="1D272AB4"/>
    <w:rsid w:val="1ED3D8F4"/>
    <w:rsid w:val="29A2AE6D"/>
    <w:rsid w:val="2CADF929"/>
    <w:rsid w:val="31661CD7"/>
    <w:rsid w:val="32ECF535"/>
    <w:rsid w:val="3A7C953E"/>
    <w:rsid w:val="504EAE27"/>
    <w:rsid w:val="5B207369"/>
    <w:rsid w:val="60398FDA"/>
    <w:rsid w:val="6B7BA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32df95bb534844f0" /><Relationship Type="http://schemas.openxmlformats.org/officeDocument/2006/relationships/hyperlink" Target="https://catalog.msjc.edu/instructional-programs/" TargetMode="External" Id="Rf1ce9ea0ebfe45e8" /><Relationship Type="http://schemas.openxmlformats.org/officeDocument/2006/relationships/hyperlink" Target="http://msjc.emsicc.com" TargetMode="External" Id="Rd1a24206d0474de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AN_AAT_Native_CSU</dc:title>
  <dc:subject/>
  <dc:creator>Rhonda Nishimoto</dc:creator>
  <keywords/>
  <dc:description/>
  <lastModifiedBy>Meghan Basgall</lastModifiedBy>
  <revision>10</revision>
  <dcterms:created xsi:type="dcterms:W3CDTF">2021-03-01T19:13:00.0000000Z</dcterms:created>
  <dcterms:modified xsi:type="dcterms:W3CDTF">2023-05-08T23:03:15.02726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